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B2B48" w14:textId="29196A9B" w:rsidR="00633AAC" w:rsidRDefault="00633AA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quest for Variance</w:t>
      </w:r>
      <w:r w:rsidR="002C4989">
        <w:rPr>
          <w:b/>
          <w:sz w:val="36"/>
          <w:szCs w:val="36"/>
        </w:rPr>
        <w:t xml:space="preserve"> from </w:t>
      </w:r>
    </w:p>
    <w:p w14:paraId="0C683A75" w14:textId="753FDA5E" w:rsidR="00633AAC" w:rsidRDefault="00633AA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anual of Guidelines and Standards for Design and Construction</w:t>
      </w:r>
      <w:r w:rsidR="00B95734">
        <w:rPr>
          <w:b/>
          <w:sz w:val="36"/>
          <w:szCs w:val="36"/>
        </w:rPr>
        <w:t xml:space="preserve"> Form</w:t>
      </w:r>
    </w:p>
    <w:p w14:paraId="1597510E" w14:textId="77777777" w:rsidR="00633AAC" w:rsidRDefault="00633AAC"/>
    <w:p w14:paraId="690D428D" w14:textId="77777777" w:rsidR="00633AAC" w:rsidRDefault="00633AAC"/>
    <w:p w14:paraId="3CBF0B77" w14:textId="77777777" w:rsidR="00633AAC" w:rsidRDefault="00633AAC">
      <w:r>
        <w:t>Date: ____________________________________</w:t>
      </w:r>
    </w:p>
    <w:p w14:paraId="3AC1B1DD" w14:textId="77777777" w:rsidR="00B95734" w:rsidRDefault="00B95734"/>
    <w:p w14:paraId="3580A689" w14:textId="77777777" w:rsidR="00B95734" w:rsidRDefault="00B95734" w:rsidP="00B95734">
      <w:pPr>
        <w:autoSpaceDE w:val="0"/>
        <w:autoSpaceDN w:val="0"/>
        <w:adjustRightInd w:val="0"/>
        <w:rPr>
          <w:iCs/>
        </w:rPr>
      </w:pPr>
      <w:r>
        <w:rPr>
          <w:iCs/>
        </w:rPr>
        <w:t>P</w:t>
      </w:r>
      <w:r w:rsidRPr="001F1438">
        <w:rPr>
          <w:iCs/>
        </w:rPr>
        <w:t>roject</w:t>
      </w:r>
      <w:r>
        <w:rPr>
          <w:iCs/>
        </w:rPr>
        <w:t xml:space="preserve"> Name &amp; Project Number:</w:t>
      </w:r>
    </w:p>
    <w:p w14:paraId="2381A100" w14:textId="77777777" w:rsidR="00B95734" w:rsidRPr="001F1438" w:rsidRDefault="00B95734" w:rsidP="00B95734">
      <w:pPr>
        <w:autoSpaceDE w:val="0"/>
        <w:autoSpaceDN w:val="0"/>
        <w:adjustRightInd w:val="0"/>
        <w:rPr>
          <w:iCs/>
        </w:rPr>
      </w:pPr>
    </w:p>
    <w:p w14:paraId="635A721B" w14:textId="77777777" w:rsidR="00B95734" w:rsidRDefault="00B95734" w:rsidP="00B95734">
      <w:pPr>
        <w:pStyle w:val="Heading1"/>
        <w:rPr>
          <w:color w:val="000000"/>
        </w:rPr>
      </w:pPr>
      <w:r>
        <w:rPr>
          <w:color w:val="000000"/>
        </w:rPr>
        <w:t>CU Project Manager: ________________________________</w:t>
      </w:r>
    </w:p>
    <w:p w14:paraId="1FD8641B" w14:textId="77777777" w:rsidR="00B95734" w:rsidRPr="00B95734" w:rsidRDefault="00B95734" w:rsidP="00B95734"/>
    <w:p w14:paraId="4B8521AC" w14:textId="77777777" w:rsidR="00B95734" w:rsidRPr="004E7AE1" w:rsidRDefault="00B95734" w:rsidP="00B95734">
      <w:pPr>
        <w:pStyle w:val="Heading1"/>
        <w:rPr>
          <w:color w:val="000000"/>
        </w:rPr>
      </w:pPr>
      <w:r>
        <w:rPr>
          <w:color w:val="000000"/>
        </w:rPr>
        <w:t>Requestor: ________________________________</w:t>
      </w:r>
    </w:p>
    <w:p w14:paraId="16E3A013" w14:textId="77777777" w:rsidR="00B95734" w:rsidRDefault="00B95734"/>
    <w:p w14:paraId="5DA4BD7E" w14:textId="77777777" w:rsidR="00B95734" w:rsidRDefault="00B95734" w:rsidP="00B95734">
      <w:pPr>
        <w:rPr>
          <w:color w:val="000000"/>
        </w:rPr>
      </w:pPr>
      <w:r>
        <w:rPr>
          <w:color w:val="000000"/>
        </w:rPr>
        <w:t>Section of Standard: ________________________</w:t>
      </w:r>
    </w:p>
    <w:p w14:paraId="7D41BAB5" w14:textId="77777777" w:rsidR="00B95734" w:rsidRDefault="00B95734"/>
    <w:p w14:paraId="75DD73BE" w14:textId="05EBB670" w:rsidR="00633AAC" w:rsidRDefault="00407901">
      <w:pPr>
        <w:autoSpaceDE w:val="0"/>
        <w:autoSpaceDN w:val="0"/>
        <w:adjustRightInd w:val="0"/>
      </w:pPr>
      <w:r>
        <w:t xml:space="preserve">Description and </w:t>
      </w:r>
      <w:r w:rsidR="00633AAC">
        <w:t>R</w:t>
      </w:r>
      <w:r>
        <w:t xml:space="preserve">eason </w:t>
      </w:r>
      <w:r w:rsidR="00B42AD0">
        <w:t>for</w:t>
      </w:r>
      <w:r>
        <w:t xml:space="preserve"> Request</w:t>
      </w:r>
      <w:r w:rsidR="00B95734">
        <w:t>:</w:t>
      </w:r>
    </w:p>
    <w:p w14:paraId="4C17043F" w14:textId="77777777" w:rsidR="00B95734" w:rsidRDefault="00B95734">
      <w:pPr>
        <w:autoSpaceDE w:val="0"/>
        <w:autoSpaceDN w:val="0"/>
        <w:adjustRightInd w:val="0"/>
      </w:pPr>
    </w:p>
    <w:p w14:paraId="7774EC10" w14:textId="77777777" w:rsidR="00B95734" w:rsidRDefault="00B95734">
      <w:pPr>
        <w:autoSpaceDE w:val="0"/>
        <w:autoSpaceDN w:val="0"/>
        <w:adjustRightInd w:val="0"/>
      </w:pPr>
    </w:p>
    <w:p w14:paraId="092A828B" w14:textId="77777777" w:rsidR="002C4989" w:rsidRDefault="002C4989">
      <w:pPr>
        <w:autoSpaceDE w:val="0"/>
        <w:autoSpaceDN w:val="0"/>
        <w:adjustRightInd w:val="0"/>
      </w:pPr>
    </w:p>
    <w:p w14:paraId="05568184" w14:textId="77777777" w:rsidR="002C4989" w:rsidRDefault="002C4989">
      <w:pPr>
        <w:autoSpaceDE w:val="0"/>
        <w:autoSpaceDN w:val="0"/>
        <w:adjustRightInd w:val="0"/>
      </w:pPr>
    </w:p>
    <w:p w14:paraId="17904BE6" w14:textId="77777777" w:rsidR="002C4989" w:rsidRDefault="002C4989">
      <w:pPr>
        <w:autoSpaceDE w:val="0"/>
        <w:autoSpaceDN w:val="0"/>
        <w:adjustRightInd w:val="0"/>
      </w:pPr>
    </w:p>
    <w:p w14:paraId="7BC03E19" w14:textId="77777777" w:rsidR="002C4989" w:rsidRDefault="002C4989">
      <w:pPr>
        <w:autoSpaceDE w:val="0"/>
        <w:autoSpaceDN w:val="0"/>
        <w:adjustRightInd w:val="0"/>
      </w:pPr>
    </w:p>
    <w:p w14:paraId="42979D5F" w14:textId="77777777" w:rsidR="002C4989" w:rsidRDefault="002C4989">
      <w:pPr>
        <w:autoSpaceDE w:val="0"/>
        <w:autoSpaceDN w:val="0"/>
        <w:adjustRightInd w:val="0"/>
      </w:pPr>
    </w:p>
    <w:p w14:paraId="55AC9FE8" w14:textId="77777777" w:rsidR="002C4989" w:rsidRDefault="002C4989">
      <w:pPr>
        <w:autoSpaceDE w:val="0"/>
        <w:autoSpaceDN w:val="0"/>
        <w:adjustRightInd w:val="0"/>
      </w:pPr>
    </w:p>
    <w:p w14:paraId="668973BB" w14:textId="77777777" w:rsidR="002C4989" w:rsidRDefault="002C4989">
      <w:pPr>
        <w:autoSpaceDE w:val="0"/>
        <w:autoSpaceDN w:val="0"/>
        <w:adjustRightInd w:val="0"/>
      </w:pPr>
    </w:p>
    <w:p w14:paraId="2AB5D350" w14:textId="77777777" w:rsidR="002C4989" w:rsidRDefault="002C4989">
      <w:pPr>
        <w:autoSpaceDE w:val="0"/>
        <w:autoSpaceDN w:val="0"/>
        <w:adjustRightInd w:val="0"/>
      </w:pPr>
    </w:p>
    <w:p w14:paraId="50CB8EE8" w14:textId="77777777" w:rsidR="002C4989" w:rsidRDefault="002C4989">
      <w:pPr>
        <w:autoSpaceDE w:val="0"/>
        <w:autoSpaceDN w:val="0"/>
        <w:adjustRightInd w:val="0"/>
      </w:pPr>
    </w:p>
    <w:p w14:paraId="371593F3" w14:textId="77777777" w:rsidR="002C4989" w:rsidRDefault="002C4989">
      <w:pPr>
        <w:autoSpaceDE w:val="0"/>
        <w:autoSpaceDN w:val="0"/>
        <w:adjustRightInd w:val="0"/>
      </w:pPr>
    </w:p>
    <w:p w14:paraId="279A6328" w14:textId="77777777" w:rsidR="002C4989" w:rsidRDefault="002C4989">
      <w:pPr>
        <w:autoSpaceDE w:val="0"/>
        <w:autoSpaceDN w:val="0"/>
        <w:adjustRightInd w:val="0"/>
      </w:pPr>
    </w:p>
    <w:p w14:paraId="54515BB2" w14:textId="77777777" w:rsidR="002C4989" w:rsidRDefault="002C4989">
      <w:pPr>
        <w:autoSpaceDE w:val="0"/>
        <w:autoSpaceDN w:val="0"/>
        <w:adjustRightInd w:val="0"/>
      </w:pPr>
    </w:p>
    <w:p w14:paraId="7E24B667" w14:textId="77777777" w:rsidR="002C4989" w:rsidRDefault="002C4989">
      <w:pPr>
        <w:autoSpaceDE w:val="0"/>
        <w:autoSpaceDN w:val="0"/>
        <w:adjustRightInd w:val="0"/>
      </w:pPr>
    </w:p>
    <w:p w14:paraId="1E1AE7F4" w14:textId="77777777" w:rsidR="002C4989" w:rsidRDefault="002C4989">
      <w:pPr>
        <w:autoSpaceDE w:val="0"/>
        <w:autoSpaceDN w:val="0"/>
        <w:adjustRightInd w:val="0"/>
      </w:pPr>
    </w:p>
    <w:p w14:paraId="27E6DEF9" w14:textId="77777777" w:rsidR="002C4989" w:rsidRDefault="002C4989">
      <w:pPr>
        <w:autoSpaceDE w:val="0"/>
        <w:autoSpaceDN w:val="0"/>
        <w:adjustRightInd w:val="0"/>
      </w:pPr>
    </w:p>
    <w:p w14:paraId="54594091" w14:textId="77777777" w:rsidR="002C4989" w:rsidRDefault="002C4989">
      <w:pPr>
        <w:autoSpaceDE w:val="0"/>
        <w:autoSpaceDN w:val="0"/>
        <w:adjustRightInd w:val="0"/>
      </w:pPr>
    </w:p>
    <w:p w14:paraId="1D9ADF82" w14:textId="5F04C07C" w:rsidR="00407901" w:rsidRPr="001F1438" w:rsidRDefault="00407901">
      <w:pPr>
        <w:autoSpaceDE w:val="0"/>
        <w:autoSpaceDN w:val="0"/>
        <w:adjustRightInd w:val="0"/>
        <w:rPr>
          <w:i/>
          <w:u w:val="single"/>
        </w:rPr>
      </w:pPr>
      <w:r>
        <w:t xml:space="preserve">Make Permanent change to </w:t>
      </w:r>
      <w:r w:rsidR="001F1438">
        <w:t xml:space="preserve">standard: </w:t>
      </w:r>
      <w:r w:rsidR="00B95734">
        <w:t xml:space="preserve">Yes </w:t>
      </w:r>
      <w:r w:rsidR="00B95734">
        <w:tab/>
      </w:r>
      <w:r w:rsidR="001F1438">
        <w:t>No</w:t>
      </w:r>
    </w:p>
    <w:p w14:paraId="4BAE318A" w14:textId="77777777" w:rsidR="00633AAC" w:rsidRDefault="00633AA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066F99B8" w14:textId="68FD581B" w:rsidR="00633AAC" w:rsidRPr="001F1438" w:rsidRDefault="00B95734">
      <w:pPr>
        <w:autoSpaceDE w:val="0"/>
        <w:autoSpaceDN w:val="0"/>
        <w:adjustRightInd w:val="0"/>
        <w:rPr>
          <w:iCs/>
        </w:rPr>
      </w:pPr>
      <w:r>
        <w:rPr>
          <w:color w:val="000000"/>
        </w:rPr>
        <w:t>Date Variance Needed: ________________________________</w:t>
      </w:r>
    </w:p>
    <w:p w14:paraId="4FD57E6A" w14:textId="77777777" w:rsidR="00633AAC" w:rsidRDefault="00633AAC"/>
    <w:p w14:paraId="1AB20258" w14:textId="5681D349" w:rsidR="00B42AD0" w:rsidRDefault="00B42AD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D93734E" w14:textId="77777777" w:rsidR="00633AAC" w:rsidRDefault="00633AAC">
      <w:pPr>
        <w:rPr>
          <w:sz w:val="22"/>
          <w:szCs w:val="22"/>
        </w:rPr>
      </w:pPr>
    </w:p>
    <w:p w14:paraId="3A109F05" w14:textId="3DABAFD1" w:rsidR="00633AAC" w:rsidRPr="00115622" w:rsidRDefault="00D42FFD" w:rsidP="00B47C36">
      <w:pPr>
        <w:tabs>
          <w:tab w:val="left" w:pos="2880"/>
        </w:tabs>
        <w:spacing w:after="120"/>
        <w:rPr>
          <w:b/>
          <w:bCs/>
          <w:u w:val="single"/>
        </w:rPr>
      </w:pPr>
      <w:r>
        <w:rPr>
          <w:b/>
          <w:bCs/>
          <w:u w:val="single"/>
        </w:rPr>
        <w:t xml:space="preserve">Standards </w:t>
      </w:r>
      <w:r w:rsidR="00633AAC" w:rsidRPr="00115622">
        <w:rPr>
          <w:b/>
          <w:bCs/>
          <w:u w:val="single"/>
        </w:rPr>
        <w:t>Committee Reviewers:</w:t>
      </w:r>
    </w:p>
    <w:p w14:paraId="2AB14D5F" w14:textId="6E7AFA2A" w:rsidR="00633AAC" w:rsidRDefault="00E352DA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Jay Campbell</w:t>
      </w:r>
      <w:r w:rsidR="00633AAC">
        <w:tab/>
      </w:r>
      <w:bookmarkStart w:id="0" w:name="_Hlk188511530"/>
      <w:r w:rsidR="00633AAC">
        <w:t>Approve</w:t>
      </w:r>
      <w:r w:rsidR="00633AAC" w:rsidRPr="00685D92">
        <w:rPr>
          <w:u w:val="single"/>
        </w:rPr>
        <w:tab/>
      </w:r>
      <w:r w:rsidR="00633AAC">
        <w:t>Disapprove</w:t>
      </w:r>
      <w:r w:rsidR="00633AAC" w:rsidRPr="00685D92">
        <w:rPr>
          <w:u w:val="single"/>
        </w:rPr>
        <w:tab/>
      </w:r>
      <w:r w:rsidR="00633AAC">
        <w:t>Reason</w:t>
      </w:r>
      <w:r w:rsidR="00685D92" w:rsidRPr="00685D92">
        <w:rPr>
          <w:u w:val="single"/>
        </w:rPr>
        <w:tab/>
      </w:r>
      <w:bookmarkEnd w:id="0"/>
    </w:p>
    <w:p w14:paraId="591BB679" w14:textId="173436A5" w:rsidR="00A35BE6" w:rsidRDefault="00A35BE6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17E1A9F4" w14:textId="4A4BA658" w:rsidR="00A35BE6" w:rsidRDefault="00A35BE6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Gregory Gibson</w:t>
      </w:r>
      <w:r>
        <w:tab/>
      </w:r>
      <w:r w:rsidR="00685D92">
        <w:t>Approve</w:t>
      </w:r>
      <w:r w:rsidR="00685D92" w:rsidRPr="00685D92">
        <w:rPr>
          <w:u w:val="single"/>
        </w:rPr>
        <w:tab/>
      </w:r>
      <w:r w:rsidR="00685D92">
        <w:t>Disapprove</w:t>
      </w:r>
      <w:r w:rsidR="00685D92" w:rsidRPr="00685D92">
        <w:rPr>
          <w:u w:val="single"/>
        </w:rPr>
        <w:tab/>
      </w:r>
      <w:r w:rsidR="00685D92">
        <w:t>Reason</w:t>
      </w:r>
      <w:r w:rsidR="00685D92" w:rsidRPr="00685D92">
        <w:rPr>
          <w:u w:val="single"/>
        </w:rPr>
        <w:tab/>
      </w:r>
    </w:p>
    <w:p w14:paraId="6EF20515" w14:textId="77777777" w:rsidR="0022071E" w:rsidRDefault="0022071E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28004F30" w14:textId="13481D47" w:rsidR="00C7510B" w:rsidRDefault="00C7510B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Andre Vite</w:t>
      </w:r>
      <w:r>
        <w:tab/>
        <w:t>Approve</w:t>
      </w:r>
      <w:r w:rsidRPr="00685D92">
        <w:rPr>
          <w:u w:val="single"/>
        </w:rPr>
        <w:tab/>
      </w:r>
      <w:r>
        <w:t>Disapprove</w:t>
      </w:r>
      <w:r w:rsidRPr="00685D92">
        <w:rPr>
          <w:u w:val="single"/>
        </w:rPr>
        <w:tab/>
      </w:r>
      <w:r>
        <w:t>Reason</w:t>
      </w:r>
      <w:r w:rsidR="00115622" w:rsidRPr="00D42FFD">
        <w:rPr>
          <w:u w:val="single"/>
        </w:rPr>
        <w:tab/>
      </w:r>
    </w:p>
    <w:p w14:paraId="7A19D191" w14:textId="1AC8AF56" w:rsidR="00B42AD0" w:rsidRDefault="00B42AD0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(Anschutz Only)</w:t>
      </w:r>
    </w:p>
    <w:p w14:paraId="2174A4B9" w14:textId="77777777" w:rsidR="00B42AD0" w:rsidRDefault="00B42AD0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1176A0E2" w14:textId="6C35D376" w:rsidR="00B42AD0" w:rsidRDefault="002F3578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Ida Ma</w:t>
      </w:r>
      <w:r w:rsidR="00BC4580">
        <w:t>e</w:t>
      </w:r>
      <w:r>
        <w:t xml:space="preserve"> Isaac</w:t>
      </w:r>
      <w:r w:rsidR="00B42AD0">
        <w:tab/>
        <w:t>Approve</w:t>
      </w:r>
      <w:r w:rsidR="00B42AD0" w:rsidRPr="00685D92">
        <w:rPr>
          <w:u w:val="single"/>
        </w:rPr>
        <w:tab/>
      </w:r>
      <w:r w:rsidR="00B42AD0">
        <w:t>Disapprove</w:t>
      </w:r>
      <w:r w:rsidR="00B42AD0" w:rsidRPr="00685D92">
        <w:rPr>
          <w:u w:val="single"/>
        </w:rPr>
        <w:tab/>
      </w:r>
      <w:r w:rsidR="00B42AD0">
        <w:t>Reason</w:t>
      </w:r>
      <w:r w:rsidR="00115622" w:rsidRPr="00D42FFD">
        <w:rPr>
          <w:u w:val="single"/>
        </w:rPr>
        <w:tab/>
      </w:r>
    </w:p>
    <w:p w14:paraId="792B6961" w14:textId="7FEC1152" w:rsidR="00B42AD0" w:rsidRDefault="00B42AD0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(Denver Only)</w:t>
      </w:r>
    </w:p>
    <w:p w14:paraId="67B8D7EA" w14:textId="77777777" w:rsidR="00C7510B" w:rsidRDefault="00C7510B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55B9F315" w14:textId="4AD2FEAB" w:rsidR="0022071E" w:rsidRDefault="0022071E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Joe Kimitch</w:t>
      </w:r>
      <w:r>
        <w:tab/>
        <w:t>Approve</w:t>
      </w:r>
      <w:r w:rsidRPr="00685D92">
        <w:rPr>
          <w:u w:val="single"/>
        </w:rPr>
        <w:tab/>
      </w:r>
      <w:r>
        <w:t>Disapprove</w:t>
      </w:r>
      <w:r w:rsidRPr="00685D92">
        <w:rPr>
          <w:u w:val="single"/>
        </w:rPr>
        <w:tab/>
      </w:r>
      <w:r>
        <w:t>Reason</w:t>
      </w:r>
      <w:r w:rsidR="00115622" w:rsidRPr="00D42FFD">
        <w:rPr>
          <w:u w:val="single"/>
        </w:rPr>
        <w:tab/>
      </w:r>
    </w:p>
    <w:p w14:paraId="59AF6197" w14:textId="77777777" w:rsidR="0022071E" w:rsidRDefault="0022071E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383FCC73" w14:textId="12C4276F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 xml:space="preserve">Jim Nelson </w:t>
      </w:r>
      <w:r>
        <w:tab/>
        <w:t>Approve</w:t>
      </w:r>
      <w:r w:rsidRPr="00685D92">
        <w:rPr>
          <w:u w:val="single"/>
        </w:rPr>
        <w:tab/>
      </w:r>
      <w:r>
        <w:t>Disapprove</w:t>
      </w:r>
      <w:r w:rsidRPr="00685D92">
        <w:rPr>
          <w:u w:val="single"/>
        </w:rPr>
        <w:tab/>
      </w:r>
      <w:r>
        <w:t>Reason</w:t>
      </w:r>
      <w:r w:rsidR="00115622" w:rsidRPr="00D42FFD">
        <w:rPr>
          <w:u w:val="single"/>
        </w:rPr>
        <w:tab/>
      </w:r>
    </w:p>
    <w:p w14:paraId="02933584" w14:textId="77777777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6478C558" w14:textId="7A65EA1E" w:rsidR="00633AAC" w:rsidRDefault="00224F9F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Andy Madsen</w:t>
      </w:r>
      <w:r w:rsidR="00633AAC">
        <w:t xml:space="preserve"> </w:t>
      </w:r>
      <w:r w:rsidR="00633AAC">
        <w:tab/>
        <w:t>Approve</w:t>
      </w:r>
      <w:r w:rsidR="00633AAC" w:rsidRPr="00685D92">
        <w:rPr>
          <w:u w:val="single"/>
        </w:rPr>
        <w:tab/>
      </w:r>
      <w:r w:rsidR="00633AAC">
        <w:t>Disapprove</w:t>
      </w:r>
      <w:r w:rsidR="00633AAC" w:rsidRPr="00685D92">
        <w:rPr>
          <w:u w:val="single"/>
        </w:rPr>
        <w:tab/>
      </w:r>
      <w:r w:rsidR="00633AAC">
        <w:t>Reason</w:t>
      </w:r>
      <w:r w:rsidR="00115622" w:rsidRPr="00D42FFD">
        <w:rPr>
          <w:u w:val="single"/>
        </w:rPr>
        <w:tab/>
      </w:r>
    </w:p>
    <w:p w14:paraId="0837AA40" w14:textId="77777777" w:rsidR="005F3CAE" w:rsidRDefault="005F3CAE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</w:p>
    <w:p w14:paraId="5A8B053B" w14:textId="1B3B0AD6" w:rsidR="005F3CAE" w:rsidRDefault="00EA04B3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  <w:r>
        <w:t>Tony Miller</w:t>
      </w:r>
      <w:r w:rsidR="005F3CAE">
        <w:tab/>
        <w:t>Approve</w:t>
      </w:r>
      <w:r w:rsidR="005F3CAE" w:rsidRPr="00685D92">
        <w:rPr>
          <w:u w:val="single"/>
        </w:rPr>
        <w:tab/>
      </w:r>
      <w:r w:rsidR="005F3CAE">
        <w:t>Disapprove</w:t>
      </w:r>
      <w:r w:rsidR="005F3CAE" w:rsidRPr="00685D92">
        <w:rPr>
          <w:u w:val="single"/>
        </w:rPr>
        <w:tab/>
      </w:r>
      <w:r w:rsidR="005F3CAE">
        <w:t>Reason</w:t>
      </w:r>
      <w:r w:rsidR="00115622" w:rsidRPr="00D42FFD">
        <w:rPr>
          <w:u w:val="single"/>
        </w:rPr>
        <w:tab/>
      </w:r>
    </w:p>
    <w:p w14:paraId="0FA1BEA7" w14:textId="77777777" w:rsidR="00685D92" w:rsidRDefault="00685D92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</w:p>
    <w:p w14:paraId="22549A2D" w14:textId="77777777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648C3B16" w14:textId="0CC8F871" w:rsidR="00396359" w:rsidRDefault="00224F9F" w:rsidP="00115622">
      <w:pPr>
        <w:tabs>
          <w:tab w:val="left" w:pos="3060"/>
          <w:tab w:val="left" w:pos="4500"/>
          <w:tab w:val="left" w:pos="6120"/>
          <w:tab w:val="right" w:pos="9270"/>
        </w:tabs>
      </w:pPr>
      <w:r>
        <w:t>Greg Sullivan</w:t>
      </w:r>
      <w:r w:rsidR="00396359">
        <w:t xml:space="preserve"> (</w:t>
      </w:r>
      <w:r>
        <w:t>CU Security</w:t>
      </w:r>
      <w:r w:rsidR="00396359">
        <w:t>)</w:t>
      </w:r>
      <w:r w:rsidR="00396359">
        <w:tab/>
        <w:t>Approve</w:t>
      </w:r>
      <w:r w:rsidR="00396359" w:rsidRPr="00115622">
        <w:rPr>
          <w:u w:val="single"/>
        </w:rPr>
        <w:tab/>
      </w:r>
      <w:r w:rsidR="00396359">
        <w:t>Disapprove</w:t>
      </w:r>
      <w:r w:rsidR="00396359" w:rsidRPr="00115622">
        <w:rPr>
          <w:u w:val="single"/>
        </w:rPr>
        <w:tab/>
      </w:r>
      <w:r w:rsidR="00396359">
        <w:t>Reason</w:t>
      </w:r>
      <w:r w:rsidR="00115622" w:rsidRPr="00115622">
        <w:rPr>
          <w:u w:val="single"/>
        </w:rPr>
        <w:tab/>
      </w:r>
    </w:p>
    <w:p w14:paraId="285476F5" w14:textId="77777777" w:rsidR="00633AAC" w:rsidRDefault="00633AAC" w:rsidP="00115622">
      <w:pPr>
        <w:tabs>
          <w:tab w:val="left" w:pos="3060"/>
          <w:tab w:val="left" w:pos="4500"/>
          <w:tab w:val="left" w:pos="6120"/>
          <w:tab w:val="right" w:pos="9270"/>
        </w:tabs>
      </w:pPr>
    </w:p>
    <w:p w14:paraId="65E9328E" w14:textId="367E69F2" w:rsidR="00DB2F5F" w:rsidRDefault="009E369B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  <w:r>
        <w:t>Sheard Goodwin (IT)</w:t>
      </w:r>
      <w:r w:rsidR="00115622">
        <w:tab/>
      </w:r>
      <w:r>
        <w:t>Approve</w:t>
      </w:r>
      <w:r w:rsidRPr="00115622">
        <w:rPr>
          <w:u w:val="single"/>
        </w:rPr>
        <w:tab/>
      </w:r>
      <w:r>
        <w:t>Disapprove</w:t>
      </w:r>
      <w:r w:rsidR="00115622" w:rsidRPr="00115622">
        <w:rPr>
          <w:u w:val="single"/>
        </w:rPr>
        <w:tab/>
      </w:r>
      <w:r w:rsidR="00633AAC">
        <w:t>Reason</w:t>
      </w:r>
      <w:r w:rsidR="00115622" w:rsidRPr="00115622">
        <w:rPr>
          <w:u w:val="single"/>
        </w:rPr>
        <w:tab/>
      </w:r>
    </w:p>
    <w:p w14:paraId="3E4556F7" w14:textId="77777777" w:rsidR="00DB2F5F" w:rsidRDefault="00DB2F5F" w:rsidP="00115622">
      <w:pPr>
        <w:pBdr>
          <w:bottom w:val="single" w:sz="12" w:space="1" w:color="auto"/>
        </w:pBdr>
        <w:tabs>
          <w:tab w:val="left" w:pos="3060"/>
          <w:tab w:val="left" w:pos="4500"/>
          <w:tab w:val="left" w:pos="6120"/>
          <w:tab w:val="right" w:pos="9270"/>
        </w:tabs>
      </w:pPr>
    </w:p>
    <w:p w14:paraId="0526125B" w14:textId="77777777" w:rsidR="00633AAC" w:rsidRDefault="00633AAC"/>
    <w:p w14:paraId="209AF19F" w14:textId="68C8C751" w:rsidR="00633AAC" w:rsidRDefault="00633AAC">
      <w:r>
        <w:t xml:space="preserve">Decision Date: </w:t>
      </w:r>
    </w:p>
    <w:p w14:paraId="79936A0E" w14:textId="77777777" w:rsidR="00265AB4" w:rsidRDefault="00265AB4"/>
    <w:p w14:paraId="73341BF4" w14:textId="77777777" w:rsidR="00633AAC" w:rsidRDefault="00633AAC">
      <w:r>
        <w:t>Standards Committee Decision:</w:t>
      </w:r>
    </w:p>
    <w:p w14:paraId="3EC593DA" w14:textId="77777777" w:rsidR="002C4989" w:rsidRDefault="002C4989"/>
    <w:p w14:paraId="0D0BC8D4" w14:textId="77777777" w:rsidR="002C4989" w:rsidRDefault="002C4989"/>
    <w:p w14:paraId="3DC2CAA7" w14:textId="77777777" w:rsidR="002C4989" w:rsidRDefault="002C4989"/>
    <w:p w14:paraId="18639BDA" w14:textId="77777777" w:rsidR="002C4989" w:rsidRDefault="002C4989"/>
    <w:p w14:paraId="0D78574B" w14:textId="77777777" w:rsidR="002C4989" w:rsidRDefault="002C4989"/>
    <w:p w14:paraId="5817A883" w14:textId="77777777" w:rsidR="002C4989" w:rsidRDefault="002C4989"/>
    <w:p w14:paraId="43595287" w14:textId="77777777" w:rsidR="002C4989" w:rsidRDefault="002C4989"/>
    <w:p w14:paraId="5F8B9922" w14:textId="77777777" w:rsidR="002C4989" w:rsidRDefault="002C4989"/>
    <w:p w14:paraId="5A9300BE" w14:textId="77777777" w:rsidR="002C4989" w:rsidRDefault="002C4989"/>
    <w:p w14:paraId="3FE478AA" w14:textId="77777777" w:rsidR="002C4989" w:rsidRDefault="002C4989"/>
    <w:p w14:paraId="06DDA3F3" w14:textId="77777777" w:rsidR="002C4989" w:rsidRDefault="002C4989"/>
    <w:p w14:paraId="670794AA" w14:textId="77777777" w:rsidR="002C4989" w:rsidRDefault="002C4989"/>
    <w:p w14:paraId="1575EDC5" w14:textId="682F5364" w:rsidR="002C4989" w:rsidRDefault="002C4989">
      <w:r>
        <w:br w:type="page"/>
      </w:r>
    </w:p>
    <w:p w14:paraId="3A1D5990" w14:textId="77777777" w:rsidR="002C4989" w:rsidRPr="002C4989" w:rsidRDefault="002C4989" w:rsidP="002C4989">
      <w:pPr>
        <w:spacing w:after="120"/>
        <w:rPr>
          <w:b/>
          <w:bCs/>
          <w:u w:val="single"/>
        </w:rPr>
      </w:pPr>
      <w:r w:rsidRPr="002C4989">
        <w:rPr>
          <w:b/>
          <w:bCs/>
          <w:u w:val="single"/>
        </w:rPr>
        <w:lastRenderedPageBreak/>
        <w:t>Instructions for requesting a Variance:</w:t>
      </w:r>
    </w:p>
    <w:p w14:paraId="1301AEED" w14:textId="03B2F3F7" w:rsidR="002C4989" w:rsidRDefault="002C4989" w:rsidP="002C4989">
      <w:r w:rsidRPr="002C4989">
        <w:t xml:space="preserve">This form shall be used anytime a Project Design Team wants to specify or a Construction Team wants to procure and install </w:t>
      </w:r>
      <w:r w:rsidR="005218EB">
        <w:t>a product or manufacturer that differs from one</w:t>
      </w:r>
      <w:r w:rsidRPr="002C4989">
        <w:t xml:space="preserve"> specifically called out in the University of Colorado Denver| Anschutz Medical Campus Manual of Guidelines and Standards for Design and Construction.</w:t>
      </w:r>
    </w:p>
    <w:p w14:paraId="63B51701" w14:textId="77777777" w:rsidR="005218EB" w:rsidRPr="002C4989" w:rsidRDefault="005218EB" w:rsidP="002C4989"/>
    <w:p w14:paraId="42A063C2" w14:textId="77777777" w:rsidR="002C4989" w:rsidRDefault="002C4989" w:rsidP="002C4989">
      <w:pPr>
        <w:numPr>
          <w:ilvl w:val="0"/>
          <w:numId w:val="3"/>
        </w:numPr>
      </w:pPr>
      <w:r w:rsidRPr="002C4989">
        <w:t>Fill out the form with all requested information down to Date Variance Needed.</w:t>
      </w:r>
    </w:p>
    <w:p w14:paraId="7B287B88" w14:textId="77777777" w:rsidR="005218EB" w:rsidRPr="002C4989" w:rsidRDefault="005218EB" w:rsidP="005218EB">
      <w:pPr>
        <w:ind w:left="720"/>
      </w:pPr>
    </w:p>
    <w:p w14:paraId="1E1FE305" w14:textId="7C740C7D" w:rsidR="002C4989" w:rsidRDefault="002C4989" w:rsidP="002C4989">
      <w:pPr>
        <w:numPr>
          <w:ilvl w:val="0"/>
          <w:numId w:val="3"/>
        </w:numPr>
      </w:pPr>
      <w:r w:rsidRPr="002C4989">
        <w:t>Submit the completed form to the Facilities Projects Standards Manager</w:t>
      </w:r>
      <w:r w:rsidR="00842CA3">
        <w:t xml:space="preserve">. </w:t>
      </w:r>
      <w:r w:rsidRPr="002C4989">
        <w:t>(</w:t>
      </w:r>
      <w:hyperlink r:id="rId7" w:history="1">
        <w:r w:rsidRPr="002C4989">
          <w:rPr>
            <w:rStyle w:val="Hyperlink"/>
          </w:rPr>
          <w:t>ANDY.MADSEN@CUANSCHUTZ.EDU</w:t>
        </w:r>
      </w:hyperlink>
      <w:r w:rsidRPr="002C4989">
        <w:t>)</w:t>
      </w:r>
    </w:p>
    <w:p w14:paraId="4C458889" w14:textId="77777777" w:rsidR="005218EB" w:rsidRPr="002C4989" w:rsidRDefault="005218EB" w:rsidP="005218EB"/>
    <w:p w14:paraId="4854EC9D" w14:textId="41818E01" w:rsidR="002C4989" w:rsidRDefault="005218EB" w:rsidP="002C4989">
      <w:pPr>
        <w:numPr>
          <w:ilvl w:val="0"/>
          <w:numId w:val="3"/>
        </w:numPr>
      </w:pPr>
      <w:r>
        <w:t xml:space="preserve">The </w:t>
      </w:r>
      <w:r w:rsidR="002C4989" w:rsidRPr="002C4989">
        <w:t xml:space="preserve">Standards Manager will distribute to </w:t>
      </w:r>
      <w:r>
        <w:t xml:space="preserve">the </w:t>
      </w:r>
      <w:r w:rsidR="002C4989" w:rsidRPr="002C4989">
        <w:t>Standards Committee and collect their votes.</w:t>
      </w:r>
    </w:p>
    <w:p w14:paraId="7D72CC9B" w14:textId="77777777" w:rsidR="001A58A4" w:rsidRPr="002C4989" w:rsidRDefault="001A58A4" w:rsidP="001A58A4"/>
    <w:p w14:paraId="7D062CE8" w14:textId="7B8E5DD2" w:rsidR="002C4989" w:rsidRDefault="002C4989" w:rsidP="002C4989">
      <w:pPr>
        <w:numPr>
          <w:ilvl w:val="0"/>
          <w:numId w:val="3"/>
        </w:numPr>
      </w:pPr>
      <w:r w:rsidRPr="002C4989">
        <w:t xml:space="preserve">If </w:t>
      </w:r>
      <w:r w:rsidR="005218EB">
        <w:t xml:space="preserve">the Standards Committee has any questions or requires additional information before </w:t>
      </w:r>
      <w:proofErr w:type="gramStart"/>
      <w:r w:rsidR="00663D1F">
        <w:t>making a decision</w:t>
      </w:r>
      <w:proofErr w:type="gramEnd"/>
      <w:r w:rsidR="005218EB">
        <w:t xml:space="preserve">, the Standards Manager will forward those requests to the Requestor and distribute the </w:t>
      </w:r>
      <w:r w:rsidRPr="002C4989">
        <w:t>Requestor’s response to the Standards Committee</w:t>
      </w:r>
      <w:r w:rsidR="00842CA3">
        <w:t>.</w:t>
      </w:r>
    </w:p>
    <w:p w14:paraId="7F795363" w14:textId="77777777" w:rsidR="001A58A4" w:rsidRPr="002C4989" w:rsidRDefault="001A58A4" w:rsidP="001A58A4"/>
    <w:p w14:paraId="70F5B35E" w14:textId="6C6416BB" w:rsidR="002C4989" w:rsidRPr="002C4989" w:rsidRDefault="005218EB" w:rsidP="002C4989">
      <w:pPr>
        <w:numPr>
          <w:ilvl w:val="0"/>
          <w:numId w:val="3"/>
        </w:numPr>
      </w:pPr>
      <w:r>
        <w:t xml:space="preserve">The </w:t>
      </w:r>
      <w:r w:rsidR="002C4989" w:rsidRPr="002C4989">
        <w:t xml:space="preserve">Standards Manager will inform </w:t>
      </w:r>
      <w:r>
        <w:t xml:space="preserve">the </w:t>
      </w:r>
      <w:r w:rsidR="002C4989" w:rsidRPr="002C4989">
        <w:t xml:space="preserve">Requestor of </w:t>
      </w:r>
      <w:r>
        <w:t xml:space="preserve">the </w:t>
      </w:r>
      <w:r w:rsidR="002C4989" w:rsidRPr="002C4989">
        <w:t xml:space="preserve">Standards </w:t>
      </w:r>
      <w:r>
        <w:t>Committee's</w:t>
      </w:r>
      <w:r w:rsidR="002C4989" w:rsidRPr="002C4989">
        <w:t xml:space="preserve"> decision</w:t>
      </w:r>
      <w:r w:rsidR="00842CA3">
        <w:t>.</w:t>
      </w:r>
    </w:p>
    <w:p w14:paraId="7A9EFF56" w14:textId="77777777" w:rsidR="002C4989" w:rsidRDefault="002C4989"/>
    <w:sectPr w:rsidR="002C4989" w:rsidSect="002C498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AC8CC3" w14:textId="77777777" w:rsidR="005A2AA5" w:rsidRDefault="005A2AA5" w:rsidP="000939F7">
      <w:r>
        <w:separator/>
      </w:r>
    </w:p>
  </w:endnote>
  <w:endnote w:type="continuationSeparator" w:id="0">
    <w:p w14:paraId="6BFF8EB9" w14:textId="77777777" w:rsidR="005A2AA5" w:rsidRDefault="005A2AA5" w:rsidP="00093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0" w:rightFromText="180" w:vertAnchor="text" w:tblpY="1"/>
      <w:tblOverlap w:val="never"/>
      <w:tblW w:w="0" w:type="auto"/>
      <w:tblLayout w:type="fixed"/>
      <w:tblCellMar>
        <w:left w:w="60" w:type="dxa"/>
        <w:right w:w="60" w:type="dxa"/>
      </w:tblCellMar>
      <w:tblLook w:val="0000" w:firstRow="0" w:lastRow="0" w:firstColumn="0" w:lastColumn="0" w:noHBand="0" w:noVBand="0"/>
    </w:tblPr>
    <w:tblGrid>
      <w:gridCol w:w="6750"/>
      <w:gridCol w:w="2610"/>
    </w:tblGrid>
    <w:tr w:rsidR="000939F7" w14:paraId="71AB9B07" w14:textId="77777777">
      <w:tc>
        <w:tcPr>
          <w:tcW w:w="6750" w:type="dxa"/>
          <w:tcBorders>
            <w:top w:val="nil"/>
            <w:left w:val="nil"/>
            <w:bottom w:val="nil"/>
            <w:right w:val="nil"/>
          </w:tcBorders>
        </w:tcPr>
        <w:p w14:paraId="79D14E4D" w14:textId="50A68676" w:rsidR="000939F7" w:rsidRDefault="000939F7" w:rsidP="000939F7">
          <w:pPr>
            <w:tabs>
              <w:tab w:val="center" w:pos="4680"/>
              <w:tab w:val="right" w:pos="9360"/>
            </w:tabs>
          </w:pPr>
          <w:r>
            <w:rPr>
              <w:rStyle w:val="NAM"/>
            </w:rPr>
            <w:t>REQUEST FOR VARIANCE</w:t>
          </w:r>
        </w:p>
      </w:tc>
      <w:tc>
        <w:tcPr>
          <w:tcW w:w="2610" w:type="dxa"/>
          <w:tcBorders>
            <w:top w:val="nil"/>
            <w:left w:val="nil"/>
            <w:bottom w:val="nil"/>
            <w:right w:val="nil"/>
          </w:tcBorders>
        </w:tcPr>
        <w:p w14:paraId="6DB5C74C" w14:textId="4C8AE124" w:rsidR="000939F7" w:rsidRDefault="002C4989" w:rsidP="000939F7">
          <w:pPr>
            <w:tabs>
              <w:tab w:val="center" w:pos="4680"/>
              <w:tab w:val="right" w:pos="9360"/>
            </w:tabs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7F5C2B57" w14:textId="77777777" w:rsidR="000939F7" w:rsidRDefault="00093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FD24E2" w14:textId="77777777" w:rsidR="005A2AA5" w:rsidRDefault="005A2AA5" w:rsidP="000939F7">
      <w:r>
        <w:separator/>
      </w:r>
    </w:p>
  </w:footnote>
  <w:footnote w:type="continuationSeparator" w:id="0">
    <w:p w14:paraId="1EDFCE4C" w14:textId="77777777" w:rsidR="005A2AA5" w:rsidRDefault="005A2AA5" w:rsidP="000939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09279" w14:textId="0CB7AC7B" w:rsidR="000939F7" w:rsidRDefault="000939F7" w:rsidP="000939F7">
    <w:pPr>
      <w:tabs>
        <w:tab w:val="center" w:pos="4680"/>
        <w:tab w:val="right" w:pos="9360"/>
      </w:tabs>
    </w:pPr>
    <w:r>
      <w:t>University of Colorado Denver | Anschutz Medical Campus</w:t>
    </w:r>
    <w:r>
      <w:tab/>
    </w:r>
    <w:r w:rsidR="009D3DD9">
      <w:t xml:space="preserve">February </w:t>
    </w:r>
    <w:r w:rsidR="002F3578">
      <w:t>03</w:t>
    </w:r>
    <w:r w:rsidR="008C59B4">
      <w:t>, 2026</w:t>
    </w:r>
  </w:p>
  <w:p w14:paraId="488023FE" w14:textId="77777777" w:rsidR="000939F7" w:rsidRDefault="000939F7" w:rsidP="000939F7">
    <w:pPr>
      <w:tabs>
        <w:tab w:val="center" w:pos="4680"/>
        <w:tab w:val="right" w:pos="9360"/>
      </w:tabs>
    </w:pPr>
    <w:r>
      <w:t>Guidelines and Design Standards</w:t>
    </w:r>
  </w:p>
  <w:p w14:paraId="76F1A0CF" w14:textId="77777777" w:rsidR="000939F7" w:rsidRPr="002913C0" w:rsidRDefault="000939F7" w:rsidP="000939F7">
    <w:pPr>
      <w:pStyle w:val="Header"/>
    </w:pPr>
  </w:p>
  <w:p w14:paraId="562B4E8A" w14:textId="77777777" w:rsidR="000939F7" w:rsidRDefault="000939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A0A8BD9E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64F602C6"/>
    <w:multiLevelType w:val="multilevel"/>
    <w:tmpl w:val="71B238E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68A70E89"/>
    <w:multiLevelType w:val="hybridMultilevel"/>
    <w:tmpl w:val="B730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966505">
    <w:abstractNumId w:val="0"/>
  </w:num>
  <w:num w:numId="2" w16cid:durableId="1280142528">
    <w:abstractNumId w:val="1"/>
  </w:num>
  <w:num w:numId="3" w16cid:durableId="670743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sTA3sLQ0MTU1MbNU0lEKTi0uzszPAykwNKgFAOnmv+YtAAAA"/>
  </w:docVars>
  <w:rsids>
    <w:rsidRoot w:val="0002467B"/>
    <w:rsid w:val="0002467B"/>
    <w:rsid w:val="000939F7"/>
    <w:rsid w:val="000F0F89"/>
    <w:rsid w:val="00115622"/>
    <w:rsid w:val="00122C35"/>
    <w:rsid w:val="001607CD"/>
    <w:rsid w:val="00187CEC"/>
    <w:rsid w:val="001A58A4"/>
    <w:rsid w:val="001F1438"/>
    <w:rsid w:val="0022071E"/>
    <w:rsid w:val="00224F9F"/>
    <w:rsid w:val="00244720"/>
    <w:rsid w:val="00265AB4"/>
    <w:rsid w:val="002A2AA0"/>
    <w:rsid w:val="002B2AFD"/>
    <w:rsid w:val="002C4989"/>
    <w:rsid w:val="002F3578"/>
    <w:rsid w:val="002F3596"/>
    <w:rsid w:val="003353D7"/>
    <w:rsid w:val="00363238"/>
    <w:rsid w:val="00374BB6"/>
    <w:rsid w:val="00396359"/>
    <w:rsid w:val="003B7CBE"/>
    <w:rsid w:val="00407901"/>
    <w:rsid w:val="00441520"/>
    <w:rsid w:val="004E7AE1"/>
    <w:rsid w:val="005218EB"/>
    <w:rsid w:val="005A2AA5"/>
    <w:rsid w:val="005E494B"/>
    <w:rsid w:val="005F3CAE"/>
    <w:rsid w:val="006236C4"/>
    <w:rsid w:val="00633AAC"/>
    <w:rsid w:val="00663D1F"/>
    <w:rsid w:val="0066569D"/>
    <w:rsid w:val="00685D92"/>
    <w:rsid w:val="00687737"/>
    <w:rsid w:val="00762F3E"/>
    <w:rsid w:val="008102D1"/>
    <w:rsid w:val="00842CA3"/>
    <w:rsid w:val="00862ABE"/>
    <w:rsid w:val="008851E3"/>
    <w:rsid w:val="008C59B4"/>
    <w:rsid w:val="009D3DD9"/>
    <w:rsid w:val="009E1FDB"/>
    <w:rsid w:val="009E369B"/>
    <w:rsid w:val="00A35BE6"/>
    <w:rsid w:val="00AF2070"/>
    <w:rsid w:val="00AF282C"/>
    <w:rsid w:val="00B42AD0"/>
    <w:rsid w:val="00B47C36"/>
    <w:rsid w:val="00B57A78"/>
    <w:rsid w:val="00B6702B"/>
    <w:rsid w:val="00B95734"/>
    <w:rsid w:val="00BC4580"/>
    <w:rsid w:val="00C04FAD"/>
    <w:rsid w:val="00C7510B"/>
    <w:rsid w:val="00CD450C"/>
    <w:rsid w:val="00D42FFD"/>
    <w:rsid w:val="00D70510"/>
    <w:rsid w:val="00D940EE"/>
    <w:rsid w:val="00D96A3B"/>
    <w:rsid w:val="00DB2F5F"/>
    <w:rsid w:val="00E27089"/>
    <w:rsid w:val="00E352BD"/>
    <w:rsid w:val="00E352DA"/>
    <w:rsid w:val="00EA04B3"/>
    <w:rsid w:val="00F33BBF"/>
    <w:rsid w:val="00F67FE7"/>
    <w:rsid w:val="00FF6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FF6D8D"/>
  <w15:chartTrackingRefBased/>
  <w15:docId w15:val="{453E0900-25DD-4D89-9456-532252E3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939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39F7"/>
    <w:rPr>
      <w:sz w:val="24"/>
      <w:szCs w:val="24"/>
    </w:rPr>
  </w:style>
  <w:style w:type="paragraph" w:styleId="Footer">
    <w:name w:val="footer"/>
    <w:basedOn w:val="Normal"/>
    <w:link w:val="FooterChar"/>
    <w:rsid w:val="000939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39F7"/>
    <w:rPr>
      <w:sz w:val="24"/>
      <w:szCs w:val="24"/>
    </w:rPr>
  </w:style>
  <w:style w:type="character" w:customStyle="1" w:styleId="NUM">
    <w:name w:val="NUM"/>
    <w:rsid w:val="000939F7"/>
    <w:rPr>
      <w:rFonts w:cs="Times New Roman"/>
    </w:rPr>
  </w:style>
  <w:style w:type="character" w:customStyle="1" w:styleId="NAM">
    <w:name w:val="NAM"/>
    <w:rsid w:val="000939F7"/>
    <w:rPr>
      <w:rFonts w:cs="Times New Roman"/>
    </w:rPr>
  </w:style>
  <w:style w:type="paragraph" w:customStyle="1" w:styleId="SCT">
    <w:name w:val="SCT"/>
    <w:basedOn w:val="Normal"/>
    <w:next w:val="PRT"/>
    <w:autoRedefine/>
    <w:rsid w:val="00244720"/>
    <w:pPr>
      <w:suppressAutoHyphens/>
      <w:spacing w:before="240"/>
      <w:jc w:val="both"/>
    </w:pPr>
    <w:rPr>
      <w:b/>
      <w:sz w:val="20"/>
      <w:szCs w:val="20"/>
    </w:rPr>
  </w:style>
  <w:style w:type="paragraph" w:customStyle="1" w:styleId="PRT">
    <w:name w:val="PRT"/>
    <w:basedOn w:val="Normal"/>
    <w:next w:val="ART"/>
    <w:rsid w:val="00244720"/>
    <w:pPr>
      <w:numPr>
        <w:numId w:val="1"/>
      </w:numPr>
      <w:suppressAutoHyphens/>
      <w:spacing w:before="240"/>
      <w:jc w:val="both"/>
      <w:outlineLvl w:val="0"/>
    </w:pPr>
    <w:rPr>
      <w:sz w:val="20"/>
      <w:szCs w:val="20"/>
    </w:rPr>
  </w:style>
  <w:style w:type="paragraph" w:customStyle="1" w:styleId="SUT">
    <w:name w:val="SUT"/>
    <w:basedOn w:val="Normal"/>
    <w:next w:val="PR1"/>
    <w:rsid w:val="00244720"/>
    <w:pPr>
      <w:numPr>
        <w:ilvl w:val="1"/>
        <w:numId w:val="1"/>
      </w:numPr>
      <w:suppressAutoHyphens/>
      <w:spacing w:before="240"/>
      <w:jc w:val="both"/>
      <w:outlineLvl w:val="0"/>
    </w:pPr>
    <w:rPr>
      <w:sz w:val="20"/>
      <w:szCs w:val="20"/>
    </w:rPr>
  </w:style>
  <w:style w:type="paragraph" w:customStyle="1" w:styleId="DST">
    <w:name w:val="DST"/>
    <w:basedOn w:val="Normal"/>
    <w:next w:val="PR1"/>
    <w:rsid w:val="00244720"/>
    <w:pPr>
      <w:numPr>
        <w:ilvl w:val="2"/>
        <w:numId w:val="1"/>
      </w:numPr>
      <w:suppressAutoHyphens/>
      <w:spacing w:before="240"/>
      <w:jc w:val="both"/>
      <w:outlineLvl w:val="0"/>
    </w:pPr>
    <w:rPr>
      <w:sz w:val="20"/>
      <w:szCs w:val="20"/>
    </w:rPr>
  </w:style>
  <w:style w:type="paragraph" w:customStyle="1" w:styleId="ART">
    <w:name w:val="ART"/>
    <w:basedOn w:val="Normal"/>
    <w:next w:val="PR1"/>
    <w:rsid w:val="00244720"/>
    <w:pPr>
      <w:numPr>
        <w:ilvl w:val="3"/>
        <w:numId w:val="1"/>
      </w:numPr>
      <w:suppressAutoHyphens/>
      <w:spacing w:before="240"/>
      <w:jc w:val="both"/>
      <w:outlineLvl w:val="1"/>
    </w:pPr>
    <w:rPr>
      <w:sz w:val="20"/>
      <w:szCs w:val="20"/>
    </w:rPr>
  </w:style>
  <w:style w:type="paragraph" w:customStyle="1" w:styleId="PR1">
    <w:name w:val="PR1"/>
    <w:basedOn w:val="Normal"/>
    <w:rsid w:val="00244720"/>
    <w:pPr>
      <w:numPr>
        <w:ilvl w:val="4"/>
        <w:numId w:val="1"/>
      </w:numPr>
      <w:suppressAutoHyphens/>
      <w:spacing w:before="240"/>
      <w:jc w:val="both"/>
      <w:outlineLvl w:val="2"/>
    </w:pPr>
    <w:rPr>
      <w:sz w:val="20"/>
      <w:szCs w:val="20"/>
    </w:rPr>
  </w:style>
  <w:style w:type="paragraph" w:customStyle="1" w:styleId="PR2">
    <w:name w:val="PR2"/>
    <w:basedOn w:val="Normal"/>
    <w:rsid w:val="00244720"/>
    <w:pPr>
      <w:numPr>
        <w:ilvl w:val="5"/>
        <w:numId w:val="1"/>
      </w:numPr>
      <w:suppressAutoHyphens/>
      <w:jc w:val="both"/>
      <w:outlineLvl w:val="3"/>
    </w:pPr>
    <w:rPr>
      <w:sz w:val="20"/>
      <w:szCs w:val="20"/>
    </w:rPr>
  </w:style>
  <w:style w:type="paragraph" w:customStyle="1" w:styleId="PR3">
    <w:name w:val="PR3"/>
    <w:basedOn w:val="Normal"/>
    <w:rsid w:val="00244720"/>
    <w:pPr>
      <w:numPr>
        <w:ilvl w:val="6"/>
        <w:numId w:val="1"/>
      </w:numPr>
      <w:suppressAutoHyphens/>
      <w:jc w:val="both"/>
      <w:outlineLvl w:val="4"/>
    </w:pPr>
    <w:rPr>
      <w:sz w:val="20"/>
      <w:szCs w:val="20"/>
    </w:rPr>
  </w:style>
  <w:style w:type="paragraph" w:customStyle="1" w:styleId="PR4">
    <w:name w:val="PR4"/>
    <w:basedOn w:val="Normal"/>
    <w:rsid w:val="00244720"/>
    <w:pPr>
      <w:numPr>
        <w:ilvl w:val="7"/>
        <w:numId w:val="1"/>
      </w:numPr>
      <w:suppressAutoHyphens/>
      <w:jc w:val="both"/>
      <w:outlineLvl w:val="5"/>
    </w:pPr>
    <w:rPr>
      <w:sz w:val="20"/>
      <w:szCs w:val="20"/>
    </w:rPr>
  </w:style>
  <w:style w:type="paragraph" w:customStyle="1" w:styleId="PR5">
    <w:name w:val="PR5"/>
    <w:basedOn w:val="Normal"/>
    <w:rsid w:val="00244720"/>
    <w:pPr>
      <w:numPr>
        <w:ilvl w:val="8"/>
        <w:numId w:val="1"/>
      </w:numPr>
      <w:suppressAutoHyphens/>
      <w:jc w:val="both"/>
      <w:outlineLvl w:val="6"/>
    </w:pPr>
    <w:rPr>
      <w:sz w:val="20"/>
      <w:szCs w:val="20"/>
    </w:rPr>
  </w:style>
  <w:style w:type="paragraph" w:customStyle="1" w:styleId="EOS">
    <w:name w:val="EOS"/>
    <w:basedOn w:val="Normal"/>
    <w:autoRedefine/>
    <w:rsid w:val="00244720"/>
    <w:pPr>
      <w:suppressAutoHyphens/>
      <w:spacing w:before="240"/>
      <w:jc w:val="center"/>
    </w:pPr>
    <w:rPr>
      <w:b/>
      <w:sz w:val="20"/>
      <w:szCs w:val="20"/>
    </w:rPr>
  </w:style>
  <w:style w:type="character" w:customStyle="1" w:styleId="MF95">
    <w:name w:val="MF95"/>
    <w:rsid w:val="00244720"/>
    <w:rPr>
      <w:color w:val="FF00FF"/>
      <w:u w:val="dashLong"/>
      <w:bdr w:val="none" w:sz="0" w:space="0" w:color="auto"/>
      <w:shd w:val="clear" w:color="auto" w:fill="auto"/>
    </w:rPr>
  </w:style>
  <w:style w:type="character" w:styleId="Hyperlink">
    <w:name w:val="Hyperlink"/>
    <w:basedOn w:val="DefaultParagraphFont"/>
    <w:rsid w:val="002C49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9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1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DY.MADSEN@CUANSCHUTZ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Variance</vt:lpstr>
    </vt:vector>
  </TitlesOfParts>
  <Company>UCHSC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Variance</dc:title>
  <dc:subject/>
  <dc:creator>David Turnquist</dc:creator>
  <cp:keywords/>
  <dc:description/>
  <cp:lastModifiedBy>Madsen, Andy</cp:lastModifiedBy>
  <cp:revision>2</cp:revision>
  <cp:lastPrinted>2003-11-04T22:29:00Z</cp:lastPrinted>
  <dcterms:created xsi:type="dcterms:W3CDTF">2026-02-03T21:59:00Z</dcterms:created>
  <dcterms:modified xsi:type="dcterms:W3CDTF">2026-02-03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3ba2f704d18c8b984f48fac551d0ed0eb524a0a27430455a36013cf2df411b</vt:lpwstr>
  </property>
</Properties>
</file>